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093d2635931b44b2d730896c4f64be8484bd401"/>
    <w:p>
      <w:pPr>
        <w:pStyle w:val="Heading1"/>
      </w:pPr>
      <w:r>
        <w:t xml:space="preserve">Cover Letter for Hairdresser Position in Uganda Kampala</w:t>
      </w:r>
    </w:p>
    <w:p>
      <w:pPr>
        <w:pStyle w:val="FirstParagraph"/>
      </w:pPr>
      <w:r>
        <w:rPr>
          <w:bCs/>
          <w:b/>
        </w:rPr>
        <w:t xml:space="preserve">Dear [Hiring Manager's Name],</w:t>
      </w:r>
    </w:p>
    <w:p>
      <w:pPr>
        <w:pStyle w:val="BodyText"/>
      </w:pPr>
      <w:r>
        <w:t xml:space="preserve">I am writing to express my enthusiastic interest in the Hairdresser position at your esteemed establishment in Uganda Kampala. As a dedicated and skilled professional with over [X years] of experience in the beauty and haircare industry, I am eager to bring my expertise, passion for creativity, and commitment to excellence to your team. Uganda Kampala, a vibrant hub of culture and innovation, has always been a place where artistry thrives—especially in the world of hairdressing. My goal is to contribute to this dynamic environment by delivering exceptional service that meets the unique needs of clients while aligning with the standards expected in a growing city like Kampala.</w:t>
      </w:r>
    </w:p>
    <w:p>
      <w:pPr>
        <w:pStyle w:val="BodyText"/>
      </w:pPr>
      <w:r>
        <w:t xml:space="preserve">As a Hairdresser, I have consistently focused on combining technical skill with a deep understanding of client preferences. Whether it’s crafting modern cuts, mastering intricate styling techniques, or staying updated on the latest trends in haircare products and tools, I take pride in ensuring every client leaves feeling confident and satisfied. In Uganda Kampala, where cultural diversity shapes personal style choices, I have developed the ability to adapt my work to suit a wide range of preferences—from traditional African braiding to contemporary Western hairstyles. This adaptability has allowed me to build a loyal clientele and earn a reputation for reliability and artistry.</w:t>
      </w:r>
    </w:p>
    <w:p>
      <w:pPr>
        <w:pStyle w:val="BodyText"/>
      </w:pPr>
      <w:r>
        <w:t xml:space="preserve">My experience in the hairdressing industry spans both salon environments and freelance opportunities, giving me a well-rounded perspective on the challenges and rewards of this profession. In [Previous Salon Name] in Kampala, I worked closely with clients to create personalized looks that reflected their personalities while adhering to professional standards. I also collaborated with a team of stylists to ensure smooth operations during peak hours, which honed my ability to work under pressure and maintain high-quality service even in fast-paced settings. Additionally, my freelance work has allowed me to develop strong interpersonal skills, as I frequently engage with clients one-on-one to understand their needs and provide tailored recommendations.</w:t>
      </w:r>
    </w:p>
    <w:p>
      <w:pPr>
        <w:pStyle w:val="BodyText"/>
      </w:pPr>
      <w:r>
        <w:t xml:space="preserve">What sets me apart as a Hairdresser is my commitment to continuous learning. I regularly attend workshops and training sessions on new haircare techniques, such as color blending, keratin treatments, and sustainable salon practices. In Uganda Kampala, where the demand for high-quality services is growing alongside the city’s expanding population, staying ahead of industry trends is essential. I have also taken courses in customer service excellence and business management to better support salon operations and client retention. These skills ensure that I can not only provide top-notch haircare but also contribute to the overall success of your business.</w:t>
      </w:r>
    </w:p>
    <w:p>
      <w:pPr>
        <w:pStyle w:val="BodyText"/>
      </w:pPr>
      <w:r>
        <w:t xml:space="preserve">Uganda Kampala’s unique blend of tradition and modernity makes it an ideal place for a Hairdresser like myself to thrive. The city’s bustling markets, cultural festivals, and international influences create a dynamic backdrop where creativity can flourish. I am particularly passionate about incorporating local aesthetics into my work while also embracing global trends. For example, I have designed hairstyles that celebrate traditional African motifs using modern techniques, which has been well-received by clients who value both heritage and innovation. This ability to bridge cultural and contemporary styles is something I believe would add value to your team.</w:t>
      </w:r>
    </w:p>
    <w:p>
      <w:pPr>
        <w:pStyle w:val="BodyText"/>
      </w:pPr>
      <w:r>
        <w:t xml:space="preserve">Moreover, my experience in Uganda Kampala has taught me the importance of building trust with clients. Hairdressing is not just about cutting hair; it’s about understanding people’s stories, their aspirations, and their confidence levels. I take the time to listen to each client, whether they are looking for a subtle change or a complete transformation. This personalized approach has resulted in long-term relationships with many of my clients, who often return for regular appointments and recommend my services to others. In a city like Kampala, where word-of-mouth recommendations carry significant weight, this loyalty is invaluable.</w:t>
      </w:r>
    </w:p>
    <w:p>
      <w:pPr>
        <w:pStyle w:val="BodyText"/>
      </w:pPr>
      <w:r>
        <w:t xml:space="preserve">I am also deeply committed to maintaining a clean, organized, and welcoming workspace. In Uganda Kampala’s competitive beauty industry, the environment of a salon plays a crucial role in client satisfaction. I ensure that all tools are sterilized regularly and that the salon area is always tidy to create an inviting atmosphere for guests. My attention to detail extends beyond just aesthetics; it includes managing inventory, coordinating appointments, and maintaining open communication with clients to ensure their needs are met promptly.</w:t>
      </w:r>
    </w:p>
    <w:p>
      <w:pPr>
        <w:pStyle w:val="BodyText"/>
      </w:pPr>
      <w:r>
        <w:t xml:space="preserve">As a Hairdresser in Uganda Kampala, I have witnessed firsthand the impact that skilled professionals can have on a community. Whether it’s helping someone feel more confident for an important event or providing a relaxing escape from daily stress, hairdressing is an art form that touches lives. I am excited about the opportunity to contribute to your salon’s mission of delivering exceptional service while supporting the growth of Uganda Kampala’s beauty industry.</w:t>
      </w:r>
    </w:p>
    <w:p>
      <w:pPr>
        <w:pStyle w:val="BodyText"/>
      </w:pPr>
      <w:r>
        <w:t xml:space="preserve">Thank you for considering my application. I would be honored to discuss how my skills and experience align with your needs. Please feel free to contact me at [Your Phone Number] or [Your Email Address] at your earliest convenience. I look forward to the possibility of working with you and contributing to the continued success of your establishment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Uganda Kampala</dc:title>
  <dc:creator/>
  <dc:language>en</dc:language>
  <cp:keywords/>
  <dcterms:created xsi:type="dcterms:W3CDTF">2026-07-24T00:31:10Z</dcterms:created>
  <dcterms:modified xsi:type="dcterms:W3CDTF">2026-07-24T00:31:10Z</dcterms:modified>
</cp:coreProperties>
</file>

<file path=docProps/custom.xml><?xml version="1.0" encoding="utf-8"?>
<Properties xmlns="http://schemas.openxmlformats.org/officeDocument/2006/custom-properties" xmlns:vt="http://schemas.openxmlformats.org/officeDocument/2006/docPropsVTypes"/>
</file>